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86D38" w14:textId="1F56D1A5" w:rsidR="00CB6BC9" w:rsidRPr="00AB7AA2" w:rsidRDefault="00CB6BC9" w:rsidP="00CB6BC9">
      <w:pPr>
        <w:spacing w:line="360" w:lineRule="auto"/>
        <w:rPr>
          <w:rFonts w:ascii="Times New Roman" w:hAnsi="Times New Roman" w:cs="Times New Roman"/>
          <w:sz w:val="44"/>
          <w:szCs w:val="44"/>
        </w:rPr>
      </w:pPr>
    </w:p>
    <w:p w14:paraId="60B565A8" w14:textId="2A09B925" w:rsidR="00CB6BC9" w:rsidRPr="00AB7AA2" w:rsidRDefault="00CB6BC9" w:rsidP="00CB6BC9">
      <w:pPr>
        <w:spacing w:line="360" w:lineRule="auto"/>
        <w:rPr>
          <w:rFonts w:ascii="Times New Roman" w:hAnsi="Times New Roman" w:cs="Times New Roman"/>
          <w:sz w:val="44"/>
          <w:szCs w:val="44"/>
        </w:rPr>
      </w:pPr>
    </w:p>
    <w:p w14:paraId="5210957C" w14:textId="77777777" w:rsidR="00CB6BC9" w:rsidRPr="00AB7AA2" w:rsidRDefault="00CB6BC9" w:rsidP="00CB6BC9">
      <w:pPr>
        <w:spacing w:line="360" w:lineRule="auto"/>
        <w:rPr>
          <w:rFonts w:ascii="Times New Roman" w:hAnsi="Times New Roman" w:cs="Times New Roman"/>
          <w:sz w:val="44"/>
          <w:szCs w:val="44"/>
        </w:rPr>
      </w:pPr>
    </w:p>
    <w:p w14:paraId="44212071" w14:textId="2B00A39D" w:rsidR="00CB6BC9" w:rsidRPr="00AB7AA2" w:rsidRDefault="00CB6BC9" w:rsidP="00CB6BC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44"/>
          <w:szCs w:val="44"/>
        </w:rPr>
      </w:pPr>
      <w:r w:rsidRPr="00AB7AA2">
        <w:rPr>
          <w:rFonts w:ascii="Times New Roman" w:hAnsi="Times New Roman" w:cs="Times New Roman"/>
          <w:sz w:val="44"/>
          <w:szCs w:val="44"/>
        </w:rPr>
        <w:t>CNG 351</w:t>
      </w:r>
    </w:p>
    <w:p w14:paraId="45E66C09" w14:textId="0778D36C" w:rsidR="00CB6BC9" w:rsidRPr="00AB7AA2" w:rsidRDefault="00CB6BC9" w:rsidP="00CB6BC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44"/>
          <w:szCs w:val="44"/>
        </w:rPr>
      </w:pPr>
      <w:r w:rsidRPr="00AB7AA2">
        <w:rPr>
          <w:rFonts w:ascii="Times New Roman" w:hAnsi="Times New Roman" w:cs="Times New Roman"/>
          <w:sz w:val="44"/>
          <w:szCs w:val="44"/>
        </w:rPr>
        <w:t>Data Management and File Structures</w:t>
      </w:r>
    </w:p>
    <w:p w14:paraId="1E7F3919" w14:textId="2B97A5EF" w:rsidR="00CB6BC9" w:rsidRPr="00AB7AA2" w:rsidRDefault="00CB6BC9" w:rsidP="00CB6BC9">
      <w:pPr>
        <w:tabs>
          <w:tab w:val="left" w:pos="3645"/>
        </w:tabs>
        <w:spacing w:line="360" w:lineRule="auto"/>
        <w:jc w:val="center"/>
        <w:rPr>
          <w:rFonts w:ascii="Times New Roman" w:hAnsi="Times New Roman" w:cs="Times New Roman"/>
          <w:sz w:val="44"/>
          <w:szCs w:val="44"/>
        </w:rPr>
      </w:pPr>
      <w:r w:rsidRPr="00AB7AA2">
        <w:rPr>
          <w:rFonts w:ascii="Times New Roman" w:hAnsi="Times New Roman" w:cs="Times New Roman"/>
          <w:sz w:val="44"/>
          <w:szCs w:val="44"/>
        </w:rPr>
        <w:t xml:space="preserve">Assignment </w:t>
      </w:r>
      <w:r w:rsidR="009726FB">
        <w:rPr>
          <w:rFonts w:ascii="Times New Roman" w:hAnsi="Times New Roman" w:cs="Times New Roman"/>
          <w:sz w:val="44"/>
          <w:szCs w:val="44"/>
        </w:rPr>
        <w:t>5</w:t>
      </w:r>
    </w:p>
    <w:p w14:paraId="724F565E" w14:textId="469A91E3" w:rsidR="00CB6BC9" w:rsidRPr="00AB7AA2" w:rsidRDefault="00CB6BC9" w:rsidP="00CB6BC9">
      <w:pPr>
        <w:tabs>
          <w:tab w:val="left" w:pos="3645"/>
        </w:tabs>
        <w:spacing w:line="360" w:lineRule="auto"/>
        <w:jc w:val="center"/>
        <w:rPr>
          <w:rFonts w:ascii="Times New Roman" w:hAnsi="Times New Roman" w:cs="Times New Roman"/>
          <w:sz w:val="44"/>
          <w:szCs w:val="44"/>
        </w:rPr>
      </w:pPr>
      <w:proofErr w:type="spellStart"/>
      <w:r w:rsidRPr="00AB7AA2">
        <w:rPr>
          <w:rFonts w:ascii="Times New Roman" w:hAnsi="Times New Roman" w:cs="Times New Roman"/>
          <w:sz w:val="44"/>
          <w:szCs w:val="44"/>
        </w:rPr>
        <w:t>Yeliz</w:t>
      </w:r>
      <w:proofErr w:type="spellEnd"/>
      <w:r w:rsidRPr="00AB7AA2">
        <w:rPr>
          <w:rFonts w:ascii="Times New Roman" w:hAnsi="Times New Roman" w:cs="Times New Roman"/>
          <w:sz w:val="44"/>
          <w:szCs w:val="44"/>
        </w:rPr>
        <w:t xml:space="preserve"> YEŞİLADA</w:t>
      </w:r>
    </w:p>
    <w:p w14:paraId="5B91DDF7" w14:textId="05FD4658" w:rsidR="00CB6BC9" w:rsidRPr="00AB7AA2" w:rsidRDefault="00CB6BC9" w:rsidP="00CB6BC9">
      <w:pPr>
        <w:tabs>
          <w:tab w:val="left" w:pos="3645"/>
        </w:tabs>
        <w:spacing w:line="360" w:lineRule="auto"/>
        <w:jc w:val="center"/>
        <w:rPr>
          <w:rFonts w:ascii="Times New Roman" w:hAnsi="Times New Roman" w:cs="Times New Roman"/>
          <w:sz w:val="44"/>
          <w:szCs w:val="44"/>
        </w:rPr>
      </w:pPr>
    </w:p>
    <w:p w14:paraId="608049E0" w14:textId="5CBFA229" w:rsidR="00CB6BC9" w:rsidRPr="00AB7AA2" w:rsidRDefault="00CB6BC9" w:rsidP="00CB6BC9">
      <w:pPr>
        <w:tabs>
          <w:tab w:val="left" w:pos="3645"/>
        </w:tabs>
        <w:spacing w:line="360" w:lineRule="auto"/>
        <w:jc w:val="center"/>
        <w:rPr>
          <w:rFonts w:ascii="Times New Roman" w:hAnsi="Times New Roman" w:cs="Times New Roman"/>
          <w:sz w:val="44"/>
          <w:szCs w:val="44"/>
        </w:rPr>
      </w:pPr>
    </w:p>
    <w:p w14:paraId="03A6B281" w14:textId="786153FE" w:rsidR="00CB6BC9" w:rsidRPr="00AB7AA2" w:rsidRDefault="00CB6BC9" w:rsidP="00CB6BC9">
      <w:pPr>
        <w:tabs>
          <w:tab w:val="left" w:pos="3645"/>
        </w:tabs>
        <w:spacing w:line="360" w:lineRule="auto"/>
        <w:jc w:val="center"/>
        <w:rPr>
          <w:rFonts w:ascii="Times New Roman" w:hAnsi="Times New Roman" w:cs="Times New Roman"/>
          <w:sz w:val="44"/>
          <w:szCs w:val="44"/>
        </w:rPr>
      </w:pPr>
    </w:p>
    <w:p w14:paraId="48E038D3" w14:textId="455A4C5D" w:rsidR="00CB6BC9" w:rsidRPr="00AB7AA2" w:rsidRDefault="00CB6BC9" w:rsidP="00CB6BC9">
      <w:pPr>
        <w:tabs>
          <w:tab w:val="left" w:pos="3645"/>
        </w:tabs>
        <w:spacing w:line="360" w:lineRule="auto"/>
        <w:jc w:val="center"/>
        <w:rPr>
          <w:rFonts w:ascii="Times New Roman" w:hAnsi="Times New Roman" w:cs="Times New Roman"/>
          <w:sz w:val="44"/>
          <w:szCs w:val="44"/>
        </w:rPr>
      </w:pPr>
      <w:r w:rsidRPr="00AB7AA2">
        <w:rPr>
          <w:rFonts w:ascii="Times New Roman" w:hAnsi="Times New Roman" w:cs="Times New Roman"/>
          <w:sz w:val="44"/>
          <w:szCs w:val="44"/>
        </w:rPr>
        <w:t>Mustafa AYGÜN 2315125</w:t>
      </w:r>
    </w:p>
    <w:p w14:paraId="34307476" w14:textId="070D4050" w:rsidR="00CB6BC9" w:rsidRPr="00AB7AA2" w:rsidRDefault="00CB6BC9" w:rsidP="00CB6BC9">
      <w:pPr>
        <w:tabs>
          <w:tab w:val="left" w:pos="3645"/>
        </w:tabs>
        <w:spacing w:line="360" w:lineRule="auto"/>
        <w:jc w:val="center"/>
        <w:rPr>
          <w:rFonts w:ascii="Times New Roman" w:hAnsi="Times New Roman" w:cs="Times New Roman"/>
          <w:sz w:val="44"/>
          <w:szCs w:val="44"/>
        </w:rPr>
      </w:pPr>
      <w:r w:rsidRPr="00AB7AA2">
        <w:rPr>
          <w:rFonts w:ascii="Times New Roman" w:hAnsi="Times New Roman" w:cs="Times New Roman"/>
          <w:sz w:val="44"/>
          <w:szCs w:val="44"/>
        </w:rPr>
        <w:t>Oğuz Kağan ALTAŞ 2385128</w:t>
      </w:r>
    </w:p>
    <w:p w14:paraId="2268E873" w14:textId="2DAA3DC6" w:rsidR="00CB6BC9" w:rsidRPr="00AB7AA2" w:rsidRDefault="00CB6BC9" w:rsidP="00CB6BC9">
      <w:pPr>
        <w:tabs>
          <w:tab w:val="left" w:pos="3645"/>
        </w:tabs>
        <w:spacing w:line="360" w:lineRule="auto"/>
        <w:jc w:val="center"/>
        <w:rPr>
          <w:rFonts w:ascii="Times New Roman" w:hAnsi="Times New Roman" w:cs="Times New Roman"/>
          <w:sz w:val="44"/>
          <w:szCs w:val="44"/>
        </w:rPr>
      </w:pPr>
    </w:p>
    <w:p w14:paraId="4E739531" w14:textId="6143961A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44"/>
          <w:szCs w:val="44"/>
        </w:rPr>
      </w:pPr>
    </w:p>
    <w:p w14:paraId="78E25E66" w14:textId="77777777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57DE99D" w14:textId="1366EFA7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813609277"/>
        <w:docPartObj>
          <w:docPartGallery w:val="Table of Contents"/>
          <w:docPartUnique/>
        </w:docPartObj>
      </w:sdtPr>
      <w:sdtEndPr/>
      <w:sdtContent>
        <w:p w14:paraId="1F32E227" w14:textId="71FBF13E" w:rsidR="00AB7AA2" w:rsidRPr="00AB7AA2" w:rsidRDefault="00AB7AA2">
          <w:pPr>
            <w:pStyle w:val="TBal"/>
            <w:rPr>
              <w:b/>
              <w:bCs/>
              <w:color w:val="auto"/>
            </w:rPr>
          </w:pPr>
          <w:r w:rsidRPr="00AB7AA2">
            <w:rPr>
              <w:b/>
              <w:bCs/>
              <w:color w:val="auto"/>
            </w:rPr>
            <w:t>Table of Content</w:t>
          </w:r>
        </w:p>
        <w:p w14:paraId="43A5DC2C" w14:textId="1AB9EE21" w:rsidR="004473EB" w:rsidRDefault="00AB7AA2">
          <w:pPr>
            <w:pStyle w:val="T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AB7AA2">
            <w:fldChar w:fldCharType="begin"/>
          </w:r>
          <w:r w:rsidRPr="00AB7AA2">
            <w:instrText xml:space="preserve"> TOC \o "1-3" \h \z \u </w:instrText>
          </w:r>
          <w:r w:rsidRPr="00AB7AA2">
            <w:fldChar w:fldCharType="separate"/>
          </w:r>
          <w:hyperlink w:anchor="_Toc60418756" w:history="1">
            <w:r w:rsidR="004473EB" w:rsidRPr="002077AE">
              <w:rPr>
                <w:rStyle w:val="Kpr"/>
                <w:rFonts w:ascii="Times New Roman" w:hAnsi="Times New Roman" w:cs="Times New Roman"/>
                <w:noProof/>
              </w:rPr>
              <w:t>Part 1 - Use Case 1</w:t>
            </w:r>
            <w:r w:rsidR="004473EB">
              <w:rPr>
                <w:noProof/>
                <w:webHidden/>
              </w:rPr>
              <w:tab/>
            </w:r>
            <w:r w:rsidR="004473EB">
              <w:rPr>
                <w:noProof/>
                <w:webHidden/>
              </w:rPr>
              <w:fldChar w:fldCharType="begin"/>
            </w:r>
            <w:r w:rsidR="004473EB">
              <w:rPr>
                <w:noProof/>
                <w:webHidden/>
              </w:rPr>
              <w:instrText xml:space="preserve"> PAGEREF _Toc60418756 \h </w:instrText>
            </w:r>
            <w:r w:rsidR="004473EB">
              <w:rPr>
                <w:noProof/>
                <w:webHidden/>
              </w:rPr>
            </w:r>
            <w:r w:rsidR="004473EB">
              <w:rPr>
                <w:noProof/>
                <w:webHidden/>
              </w:rPr>
              <w:fldChar w:fldCharType="separate"/>
            </w:r>
            <w:r w:rsidR="004473EB">
              <w:rPr>
                <w:noProof/>
                <w:webHidden/>
              </w:rPr>
              <w:t>3</w:t>
            </w:r>
            <w:r w:rsidR="004473EB">
              <w:rPr>
                <w:noProof/>
                <w:webHidden/>
              </w:rPr>
              <w:fldChar w:fldCharType="end"/>
            </w:r>
          </w:hyperlink>
        </w:p>
        <w:p w14:paraId="4CFC63BE" w14:textId="5489F6D1" w:rsidR="004473EB" w:rsidRDefault="00BA0D9B">
          <w:pPr>
            <w:pStyle w:val="T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0418757" w:history="1">
            <w:r w:rsidR="004473EB" w:rsidRPr="002077AE">
              <w:rPr>
                <w:rStyle w:val="Kpr"/>
                <w:rFonts w:ascii="Times New Roman" w:hAnsi="Times New Roman" w:cs="Times New Roman"/>
                <w:noProof/>
              </w:rPr>
              <w:t>Part 2 - Use Case 1</w:t>
            </w:r>
            <w:r w:rsidR="004473EB">
              <w:rPr>
                <w:noProof/>
                <w:webHidden/>
              </w:rPr>
              <w:tab/>
            </w:r>
            <w:r w:rsidR="004473EB">
              <w:rPr>
                <w:noProof/>
                <w:webHidden/>
              </w:rPr>
              <w:fldChar w:fldCharType="begin"/>
            </w:r>
            <w:r w:rsidR="004473EB">
              <w:rPr>
                <w:noProof/>
                <w:webHidden/>
              </w:rPr>
              <w:instrText xml:space="preserve"> PAGEREF _Toc60418757 \h </w:instrText>
            </w:r>
            <w:r w:rsidR="004473EB">
              <w:rPr>
                <w:noProof/>
                <w:webHidden/>
              </w:rPr>
            </w:r>
            <w:r w:rsidR="004473EB">
              <w:rPr>
                <w:noProof/>
                <w:webHidden/>
              </w:rPr>
              <w:fldChar w:fldCharType="separate"/>
            </w:r>
            <w:r w:rsidR="004473EB">
              <w:rPr>
                <w:noProof/>
                <w:webHidden/>
              </w:rPr>
              <w:t>6</w:t>
            </w:r>
            <w:r w:rsidR="004473EB">
              <w:rPr>
                <w:noProof/>
                <w:webHidden/>
              </w:rPr>
              <w:fldChar w:fldCharType="end"/>
            </w:r>
          </w:hyperlink>
        </w:p>
        <w:p w14:paraId="7E1ABE24" w14:textId="098B4F1C" w:rsidR="00AB7AA2" w:rsidRPr="00AB7AA2" w:rsidRDefault="00AB7AA2">
          <w:r w:rsidRPr="00AB7AA2">
            <w:fldChar w:fldCharType="end"/>
          </w:r>
        </w:p>
      </w:sdtContent>
    </w:sdt>
    <w:p w14:paraId="6F048F64" w14:textId="1CFDD23C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07718A5" w14:textId="03F94B69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D1A14D6" w14:textId="77777777" w:rsidR="007C0D4E" w:rsidRPr="00AB7AA2" w:rsidRDefault="007C0D4E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6033BA5" w14:textId="77777777" w:rsidR="007C0D4E" w:rsidRPr="00AB7AA2" w:rsidRDefault="007C0D4E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29A657D" w14:textId="28347023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EBEAEC6" w14:textId="7443EDBE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D049020" w14:textId="631A1070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9F5796B" w14:textId="593FEAD1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42031F7" w14:textId="622982A2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D8559A4" w14:textId="2FCCCBC9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EB2A460" w14:textId="0658E639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B84C90A" w14:textId="50213E2D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65B315F" w14:textId="1381C801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4E29491" w14:textId="336A8672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8B4A25A" w14:textId="64C50F7D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6F02279" w14:textId="756763A8" w:rsidR="00CB6BC9" w:rsidRPr="00AB7AA2" w:rsidRDefault="00CB6BC9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50BADCE" w14:textId="2749A4F2" w:rsidR="007C0D4E" w:rsidRDefault="007C0D4E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F49A8B0" w14:textId="77777777" w:rsidR="002A5BCA" w:rsidRPr="00AB7AA2" w:rsidRDefault="002A5BCA" w:rsidP="00CB6BC9">
      <w:pPr>
        <w:tabs>
          <w:tab w:val="left" w:pos="36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0D40A8" w14:textId="1144621D" w:rsidR="00570E5A" w:rsidRDefault="009726FB" w:rsidP="006E2EFD">
      <w:pPr>
        <w:pStyle w:val="Balk1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lastRenderedPageBreak/>
        <w:t>Question 1</w:t>
      </w:r>
    </w:p>
    <w:p w14:paraId="0774AE7B" w14:textId="77777777" w:rsidR="009726FB" w:rsidRPr="009726FB" w:rsidRDefault="009726FB" w:rsidP="009726FB"/>
    <w:p w14:paraId="56D119CE" w14:textId="2ED7C73C" w:rsidR="00BC6A73" w:rsidRDefault="00BC6A73" w:rsidP="00BC6A73"/>
    <w:p w14:paraId="27D61AAC" w14:textId="36C764DA" w:rsidR="00832295" w:rsidRPr="00832295" w:rsidRDefault="00832295" w:rsidP="00832295">
      <w:pPr>
        <w:spacing w:after="0"/>
        <w:ind w:left="258" w:right="-1091"/>
        <w:jc w:val="both"/>
        <w:rPr>
          <w:sz w:val="24"/>
          <w:szCs w:val="24"/>
        </w:rPr>
      </w:pPr>
    </w:p>
    <w:sectPr w:rsidR="00832295" w:rsidRPr="0083229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F0096A" w14:textId="77777777" w:rsidR="00BA0D9B" w:rsidRDefault="00BA0D9B" w:rsidP="00CB6BC9">
      <w:pPr>
        <w:spacing w:after="0" w:line="240" w:lineRule="auto"/>
      </w:pPr>
      <w:r>
        <w:separator/>
      </w:r>
    </w:p>
  </w:endnote>
  <w:endnote w:type="continuationSeparator" w:id="0">
    <w:p w14:paraId="21B3E353" w14:textId="77777777" w:rsidR="00BA0D9B" w:rsidRDefault="00BA0D9B" w:rsidP="00CB6B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2799042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3E49ED" w14:textId="2A7361E9" w:rsidR="00CB6BC9" w:rsidRPr="00CB6BC9" w:rsidRDefault="00CB6BC9">
            <w:pPr>
              <w:pStyle w:val="AltBilgi"/>
              <w:jc w:val="right"/>
            </w:pPr>
            <w:r w:rsidRPr="00CB6BC9">
              <w:t xml:space="preserve">Page </w:t>
            </w:r>
            <w:r w:rsidRPr="00CB6BC9">
              <w:rPr>
                <w:b/>
                <w:bCs/>
                <w:sz w:val="24"/>
                <w:szCs w:val="24"/>
              </w:rPr>
              <w:fldChar w:fldCharType="begin"/>
            </w:r>
            <w:r w:rsidRPr="00CB6BC9">
              <w:rPr>
                <w:b/>
                <w:bCs/>
              </w:rPr>
              <w:instrText>PAGE</w:instrText>
            </w:r>
            <w:r w:rsidRPr="00CB6BC9">
              <w:rPr>
                <w:b/>
                <w:bCs/>
                <w:sz w:val="24"/>
                <w:szCs w:val="24"/>
              </w:rPr>
              <w:fldChar w:fldCharType="separate"/>
            </w:r>
            <w:r w:rsidRPr="00CB6BC9">
              <w:rPr>
                <w:b/>
                <w:bCs/>
              </w:rPr>
              <w:t>2</w:t>
            </w:r>
            <w:r w:rsidRPr="00CB6BC9">
              <w:rPr>
                <w:b/>
                <w:bCs/>
                <w:sz w:val="24"/>
                <w:szCs w:val="24"/>
              </w:rPr>
              <w:fldChar w:fldCharType="end"/>
            </w:r>
            <w:r w:rsidRPr="00CB6BC9">
              <w:t xml:space="preserve"> / </w:t>
            </w:r>
            <w:r w:rsidRPr="00CB6BC9">
              <w:rPr>
                <w:b/>
                <w:bCs/>
                <w:sz w:val="24"/>
                <w:szCs w:val="24"/>
              </w:rPr>
              <w:fldChar w:fldCharType="begin"/>
            </w:r>
            <w:r w:rsidRPr="00CB6BC9">
              <w:rPr>
                <w:b/>
                <w:bCs/>
              </w:rPr>
              <w:instrText>NUMPAGES</w:instrText>
            </w:r>
            <w:r w:rsidRPr="00CB6BC9">
              <w:rPr>
                <w:b/>
                <w:bCs/>
                <w:sz w:val="24"/>
                <w:szCs w:val="24"/>
              </w:rPr>
              <w:fldChar w:fldCharType="separate"/>
            </w:r>
            <w:r w:rsidRPr="00CB6BC9">
              <w:rPr>
                <w:b/>
                <w:bCs/>
              </w:rPr>
              <w:t>2</w:t>
            </w:r>
            <w:r w:rsidRPr="00CB6BC9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8BD6CB" w14:textId="77777777" w:rsidR="00CB6BC9" w:rsidRPr="00CB6BC9" w:rsidRDefault="00CB6BC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6BEC6D" w14:textId="77777777" w:rsidR="00BA0D9B" w:rsidRDefault="00BA0D9B" w:rsidP="00CB6BC9">
      <w:pPr>
        <w:spacing w:after="0" w:line="240" w:lineRule="auto"/>
      </w:pPr>
      <w:r>
        <w:separator/>
      </w:r>
    </w:p>
  </w:footnote>
  <w:footnote w:type="continuationSeparator" w:id="0">
    <w:p w14:paraId="3325EAD2" w14:textId="77777777" w:rsidR="00BA0D9B" w:rsidRDefault="00BA0D9B" w:rsidP="00CB6B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FA222" w14:textId="097107BB" w:rsidR="00CB6BC9" w:rsidRPr="00CB6BC9" w:rsidRDefault="00CB6BC9" w:rsidP="00CB6BC9">
    <w:pPr>
      <w:pStyle w:val="stBilgi"/>
    </w:pPr>
    <w:r w:rsidRPr="00CB6BC9">
      <w:rPr>
        <w:noProof/>
      </w:rPr>
      <w:drawing>
        <wp:anchor distT="0" distB="0" distL="114300" distR="114300" simplePos="0" relativeHeight="251658240" behindDoc="0" locked="0" layoutInCell="1" allowOverlap="1" wp14:anchorId="2CB12407" wp14:editId="4B51E1F8">
          <wp:simplePos x="0" y="0"/>
          <wp:positionH relativeFrom="margin">
            <wp:align>center</wp:align>
          </wp:positionH>
          <wp:positionV relativeFrom="margin">
            <wp:posOffset>-752475</wp:posOffset>
          </wp:positionV>
          <wp:extent cx="4963218" cy="685896"/>
          <wp:effectExtent l="0" t="0" r="0" b="0"/>
          <wp:wrapSquare wrapText="bothSides"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63218" cy="68589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B8641C"/>
    <w:multiLevelType w:val="hybridMultilevel"/>
    <w:tmpl w:val="06FC4E6E"/>
    <w:lvl w:ilvl="0" w:tplc="38DEF78C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EastAsia" w:hAnsiTheme="minorHAnsi" w:cstheme="minorBidi" w:hint="default"/>
        <w:i w:val="0"/>
        <w:noProof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axNDIyMTa3NDBV0lEKTi0uzszPAykwrAUAbE1LlSwAAAA="/>
  </w:docVars>
  <w:rsids>
    <w:rsidRoot w:val="00CB6BC9"/>
    <w:rsid w:val="000F0F26"/>
    <w:rsid w:val="000F0F55"/>
    <w:rsid w:val="00140001"/>
    <w:rsid w:val="00183F1B"/>
    <w:rsid w:val="00187E0A"/>
    <w:rsid w:val="002A5BCA"/>
    <w:rsid w:val="003351FA"/>
    <w:rsid w:val="00351B2F"/>
    <w:rsid w:val="00363666"/>
    <w:rsid w:val="0040679E"/>
    <w:rsid w:val="004473EB"/>
    <w:rsid w:val="00451103"/>
    <w:rsid w:val="00474FB7"/>
    <w:rsid w:val="005214FF"/>
    <w:rsid w:val="00546E2E"/>
    <w:rsid w:val="00570E5A"/>
    <w:rsid w:val="006033C7"/>
    <w:rsid w:val="00617229"/>
    <w:rsid w:val="006C361E"/>
    <w:rsid w:val="006E2EFD"/>
    <w:rsid w:val="00784D0E"/>
    <w:rsid w:val="00790607"/>
    <w:rsid w:val="007B245F"/>
    <w:rsid w:val="007C0D4E"/>
    <w:rsid w:val="00832295"/>
    <w:rsid w:val="008D2AEE"/>
    <w:rsid w:val="008D7DCE"/>
    <w:rsid w:val="008E08C0"/>
    <w:rsid w:val="009726FB"/>
    <w:rsid w:val="0098066C"/>
    <w:rsid w:val="009B5975"/>
    <w:rsid w:val="009B5A55"/>
    <w:rsid w:val="009B6348"/>
    <w:rsid w:val="009C65B2"/>
    <w:rsid w:val="009F3191"/>
    <w:rsid w:val="00AB7AA2"/>
    <w:rsid w:val="00B4168E"/>
    <w:rsid w:val="00BA0D9B"/>
    <w:rsid w:val="00BA25AC"/>
    <w:rsid w:val="00BC6A73"/>
    <w:rsid w:val="00BE2C36"/>
    <w:rsid w:val="00BF1C4E"/>
    <w:rsid w:val="00CB6BC9"/>
    <w:rsid w:val="00D3506E"/>
    <w:rsid w:val="00D43523"/>
    <w:rsid w:val="00D61692"/>
    <w:rsid w:val="00D90EDB"/>
    <w:rsid w:val="00DF4145"/>
    <w:rsid w:val="00E16082"/>
    <w:rsid w:val="00E542E6"/>
    <w:rsid w:val="00E5742B"/>
    <w:rsid w:val="00EB7F48"/>
    <w:rsid w:val="00EE3CBA"/>
    <w:rsid w:val="00F344BF"/>
    <w:rsid w:val="00F72F22"/>
    <w:rsid w:val="00F86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00FAB7"/>
  <w15:chartTrackingRefBased/>
  <w15:docId w15:val="{1E07AA0D-E135-4428-9109-DFD6324B6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BF1C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B6B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B6BC9"/>
  </w:style>
  <w:style w:type="paragraph" w:styleId="AltBilgi">
    <w:name w:val="footer"/>
    <w:basedOn w:val="Normal"/>
    <w:link w:val="AltBilgiChar"/>
    <w:uiPriority w:val="99"/>
    <w:unhideWhenUsed/>
    <w:rsid w:val="00CB6B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B6BC9"/>
  </w:style>
  <w:style w:type="character" w:styleId="AklamaBavurusu">
    <w:name w:val="annotation reference"/>
    <w:basedOn w:val="VarsaylanParagrafYazTipi"/>
    <w:uiPriority w:val="99"/>
    <w:semiHidden/>
    <w:unhideWhenUsed/>
    <w:rsid w:val="007C0D4E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7C0D4E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C0D4E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C0D4E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C0D4E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C0D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C0D4E"/>
    <w:rPr>
      <w:rFonts w:ascii="Segoe UI" w:hAnsi="Segoe UI" w:cs="Segoe UI"/>
      <w:sz w:val="18"/>
      <w:szCs w:val="18"/>
    </w:rPr>
  </w:style>
  <w:style w:type="character" w:customStyle="1" w:styleId="Balk1Char">
    <w:name w:val="Başlık 1 Char"/>
    <w:basedOn w:val="VarsaylanParagrafYazTipi"/>
    <w:link w:val="Balk1"/>
    <w:rsid w:val="00BF1C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Bal">
    <w:name w:val="TOC Heading"/>
    <w:basedOn w:val="Balk1"/>
    <w:next w:val="Normal"/>
    <w:uiPriority w:val="39"/>
    <w:unhideWhenUsed/>
    <w:qFormat/>
    <w:rsid w:val="00AB7AA2"/>
    <w:pPr>
      <w:outlineLvl w:val="9"/>
    </w:pPr>
  </w:style>
  <w:style w:type="paragraph" w:styleId="Dizin7">
    <w:name w:val="index 7"/>
    <w:basedOn w:val="Normal"/>
    <w:next w:val="Normal"/>
    <w:autoRedefine/>
    <w:uiPriority w:val="99"/>
    <w:semiHidden/>
    <w:unhideWhenUsed/>
    <w:rsid w:val="00AB7AA2"/>
    <w:pPr>
      <w:spacing w:after="0" w:line="240" w:lineRule="auto"/>
      <w:ind w:left="1540" w:hanging="220"/>
    </w:pPr>
  </w:style>
  <w:style w:type="paragraph" w:styleId="T1">
    <w:name w:val="toc 1"/>
    <w:basedOn w:val="Normal"/>
    <w:next w:val="Normal"/>
    <w:autoRedefine/>
    <w:uiPriority w:val="39"/>
    <w:unhideWhenUsed/>
    <w:rsid w:val="00AB7AA2"/>
    <w:pPr>
      <w:spacing w:after="100"/>
    </w:pPr>
  </w:style>
  <w:style w:type="character" w:styleId="Kpr">
    <w:name w:val="Hyperlink"/>
    <w:basedOn w:val="VarsaylanParagrafYazTipi"/>
    <w:uiPriority w:val="99"/>
    <w:unhideWhenUsed/>
    <w:rsid w:val="00AB7AA2"/>
    <w:rPr>
      <w:color w:val="0563C1" w:themeColor="hyperlink"/>
      <w:u w:val="single"/>
    </w:rPr>
  </w:style>
  <w:style w:type="table" w:customStyle="1" w:styleId="TableGrid">
    <w:name w:val="TableGrid"/>
    <w:rsid w:val="006E2EF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DF41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0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36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45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5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2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9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3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49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4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0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1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71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99234C-A977-4421-8CCF-0AD478712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</TotalTime>
  <Pages>3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Aygün</dc:creator>
  <cp:keywords/>
  <dc:description/>
  <cp:lastModifiedBy>Oğuz Kağan Altaş</cp:lastModifiedBy>
  <cp:revision>32</cp:revision>
  <cp:lastPrinted>2020-12-21T14:25:00Z</cp:lastPrinted>
  <dcterms:created xsi:type="dcterms:W3CDTF">2020-11-14T18:34:00Z</dcterms:created>
  <dcterms:modified xsi:type="dcterms:W3CDTF">2021-01-15T11:28:00Z</dcterms:modified>
</cp:coreProperties>
</file>